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CD7D80" w14:textId="0CFC749F" w:rsidR="00391B6C" w:rsidRDefault="00D47DB4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4079" behindDoc="0" locked="0" layoutInCell="1" allowOverlap="1" wp14:anchorId="757272B6" wp14:editId="61C3AA9B">
                <wp:simplePos x="0" y="0"/>
                <wp:positionH relativeFrom="column">
                  <wp:posOffset>-776177</wp:posOffset>
                </wp:positionH>
                <wp:positionV relativeFrom="paragraph">
                  <wp:posOffset>372140</wp:posOffset>
                </wp:positionV>
                <wp:extent cx="1462405" cy="1584251"/>
                <wp:effectExtent l="19050" t="19050" r="23495" b="1651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2405" cy="158425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944758" w14:textId="77777777" w:rsidR="00F63B3A" w:rsidRPr="00D47DB4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D47DB4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Year 6</w:t>
                            </w:r>
                          </w:p>
                          <w:p w14:paraId="41F4611B" w14:textId="77777777" w:rsidR="00D47DB4" w:rsidRPr="00B870D4" w:rsidRDefault="00D47DB4" w:rsidP="00D47DB4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B870D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▪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B870D4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>Be aware of different sound file formats, e.g., MP3, WAV; save</w:t>
                            </w:r>
                            <w:r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and use </w:t>
                            </w:r>
                            <w:r w:rsidRPr="00B870D4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>appropriately.</w:t>
                            </w:r>
                          </w:p>
                          <w:p w14:paraId="573E19F4" w14:textId="77777777" w:rsidR="00D47DB4" w:rsidRPr="00B870D4" w:rsidRDefault="00D47DB4" w:rsidP="00D47DB4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B870D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B870D4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Know when it is appropriate to use </w:t>
                            </w:r>
                            <w:r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sound/music to communicate with </w:t>
                            </w:r>
                            <w:r w:rsidRPr="00B870D4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>an audience.</w:t>
                            </w:r>
                          </w:p>
                          <w:p w14:paraId="332C113C" w14:textId="70CEA09B" w:rsidR="00FC292C" w:rsidRPr="00FC292C" w:rsidRDefault="00FC292C" w:rsidP="00D47DB4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7272B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1.1pt;margin-top:29.3pt;width:115.15pt;height:124.75pt;z-index:2516940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" fillcolor="white [3212]" strokecolor="#00b050" strokeweight="2.25pt">
                <v:textbox>
                  <w:txbxContent>
                    <w:p w14:paraId="73944758" w14:textId="77777777" w:rsidR="00F63B3A" w:rsidRPr="00D47DB4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r w:rsidRPr="00D47DB4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Year 6</w:t>
                      </w:r>
                    </w:p>
                    <w:p w14:paraId="41F4611B" w14:textId="77777777" w:rsidR="00D47DB4" w:rsidRPr="00B870D4" w:rsidRDefault="00D47DB4" w:rsidP="00D47DB4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B870D4">
                        <w:rPr>
                          <w:rFonts w:ascii="Arial" w:hAnsi="Arial" w:cs="Arial"/>
                          <w:sz w:val="18"/>
                          <w:szCs w:val="18"/>
                        </w:rPr>
                        <w:t>▪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B870D4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>Be aware of different sound file formats, e.g., MP3, WAV; save</w:t>
                      </w:r>
                      <w:r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and use </w:t>
                      </w:r>
                      <w:r w:rsidRPr="00B870D4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>appropriately.</w:t>
                      </w:r>
                    </w:p>
                    <w:p w14:paraId="573E19F4" w14:textId="77777777" w:rsidR="00D47DB4" w:rsidRPr="00B870D4" w:rsidRDefault="00D47DB4" w:rsidP="00D47DB4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B870D4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B870D4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Know when it is appropriate to use </w:t>
                      </w:r>
                      <w:r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sound/music to communicate with </w:t>
                      </w:r>
                      <w:r w:rsidRPr="00B870D4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>an audience.</w:t>
                      </w:r>
                    </w:p>
                    <w:p w14:paraId="332C113C" w14:textId="70CEA09B" w:rsidR="00FC292C" w:rsidRPr="00FC292C" w:rsidRDefault="00FC292C" w:rsidP="00D47DB4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B233A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79743" behindDoc="0" locked="0" layoutInCell="1" allowOverlap="1" wp14:anchorId="04DE082D" wp14:editId="10DDCB6C">
                <wp:simplePos x="0" y="0"/>
                <wp:positionH relativeFrom="column">
                  <wp:posOffset>-518615</wp:posOffset>
                </wp:positionH>
                <wp:positionV relativeFrom="paragraph">
                  <wp:posOffset>-832513</wp:posOffset>
                </wp:positionV>
                <wp:extent cx="6846570" cy="2142696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6570" cy="214269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97466E" w14:textId="15BAE958" w:rsidR="00831CB6" w:rsidRDefault="000466E9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Computing</w:t>
                            </w:r>
                            <w:r w:rsidR="000F6F95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</w:t>
                            </w:r>
                            <w:r w:rsidR="00831CB6" w:rsidRPr="00F63B3A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Curriculum Map </w:t>
                            </w:r>
                          </w:p>
                          <w:p w14:paraId="6E75D269" w14:textId="6B89203B" w:rsidR="00F63B3A" w:rsidRPr="00F63B3A" w:rsidRDefault="007B233A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</w:t>
                            </w:r>
                            <w:r w:rsidR="0062645C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Sound</w:t>
                            </w:r>
                            <w:r w:rsidR="000466E9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DE082D" id="_x0000_s1027" type="#_x0000_t202" style="position:absolute;margin-left:-40.85pt;margin-top:-65.55pt;width:539.1pt;height:168.7pt;z-index:2516797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" filled="f" stroked="f">
                <v:textbox>
                  <w:txbxContent>
                    <w:p w14:paraId="4897466E" w14:textId="15BAE958" w:rsidR="00831CB6" w:rsidRDefault="000466E9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Computing</w:t>
                      </w:r>
                      <w:r w:rsidR="000F6F95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</w:t>
                      </w:r>
                      <w:r w:rsidR="00831CB6" w:rsidRPr="00F63B3A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Curriculum Map </w:t>
                      </w:r>
                    </w:p>
                    <w:p w14:paraId="6E75D269" w14:textId="6B89203B" w:rsidR="00F63B3A" w:rsidRPr="00F63B3A" w:rsidRDefault="007B233A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</w:t>
                      </w:r>
                      <w:r w:rsidR="0062645C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Sound</w:t>
                      </w:r>
                      <w:r w:rsidR="000466E9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GoBack"/>
      <w:r w:rsidR="00840A48">
        <w:rPr>
          <w:noProof/>
          <w:color w:val="0000FF"/>
          <w:lang w:eastAsia="en-GB"/>
        </w:rPr>
        <mc:AlternateContent>
          <mc:Choice Requires="wpg">
            <w:drawing>
              <wp:anchor distT="0" distB="0" distL="114300" distR="114300" simplePos="0" relativeHeight="251677695" behindDoc="0" locked="0" layoutInCell="1" allowOverlap="1" wp14:anchorId="69F91E60" wp14:editId="73511824">
                <wp:simplePos x="0" y="0"/>
                <wp:positionH relativeFrom="column">
                  <wp:posOffset>-2715904</wp:posOffset>
                </wp:positionH>
                <wp:positionV relativeFrom="paragraph">
                  <wp:posOffset>-2538484</wp:posOffset>
                </wp:positionV>
                <wp:extent cx="11520946" cy="14770742"/>
                <wp:effectExtent l="19050" t="0" r="23495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0946" cy="14770742"/>
                          <a:chOff x="0" y="0"/>
                          <a:chExt cx="11520946" cy="14770742"/>
                        </a:xfrm>
                      </wpg:grpSpPr>
                      <wpg:grpSp>
                        <wpg:cNvPr id="1" name="Group 13"/>
                        <wpg:cNvGrpSpPr/>
                        <wpg:grpSpPr>
                          <a:xfrm>
                            <a:off x="0" y="0"/>
                            <a:ext cx="11520946" cy="14770742"/>
                            <a:chOff x="-365980" y="828676"/>
                            <a:chExt cx="11520946" cy="14770742"/>
                          </a:xfrm>
                        </wpg:grpSpPr>
                        <pic:pic xmlns:pic="http://schemas.openxmlformats.org/drawingml/2006/picture">
                          <pic:nvPicPr>
                            <pic:cNvPr id="2" name="Picture 2" descr="Image result for grass hills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30525" y="828676"/>
                              <a:ext cx="7545701" cy="43668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  <wps:wsp>
                          <wps:cNvPr id="3" name="Flowchart: Delay 6"/>
                          <wps:cNvSpPr/>
                          <wps:spPr>
                            <a:xfrm rot="16200004">
                              <a:off x="3876680" y="0"/>
                              <a:ext cx="3035625" cy="11520946"/>
                            </a:xfrm>
                            <a:custGeom>
                              <a:avLst/>
                              <a:gdLst>
                                <a:gd name="f0" fmla="val 10800000"/>
                                <a:gd name="f1" fmla="val 5400000"/>
                                <a:gd name="f2" fmla="val 16200000"/>
                                <a:gd name="f3" fmla="val w"/>
                                <a:gd name="f4" fmla="val h"/>
                                <a:gd name="f5" fmla="val ss"/>
                                <a:gd name="f6" fmla="val 0"/>
                                <a:gd name="f7" fmla="*/ 5419351 1 1725033"/>
                                <a:gd name="f8" fmla="abs f3"/>
                                <a:gd name="f9" fmla="abs f4"/>
                                <a:gd name="f10" fmla="abs f5"/>
                                <a:gd name="f11" fmla="val f6"/>
                                <a:gd name="f12" fmla="+- 2700000 f1 0"/>
                                <a:gd name="f13" fmla="?: f8 f3 1"/>
                                <a:gd name="f14" fmla="?: f9 f4 1"/>
                                <a:gd name="f15" fmla="?: f10 f5 1"/>
                                <a:gd name="f16" fmla="*/ f12 f7 1"/>
                                <a:gd name="f17" fmla="*/ f13 1 21600"/>
                                <a:gd name="f18" fmla="*/ f14 1 21600"/>
                                <a:gd name="f19" fmla="*/ 21600 f13 1"/>
                                <a:gd name="f20" fmla="*/ 21600 f14 1"/>
                                <a:gd name="f21" fmla="*/ f16 1 f0"/>
                                <a:gd name="f22" fmla="min f18 f17"/>
                                <a:gd name="f23" fmla="*/ f19 1 f15"/>
                                <a:gd name="f24" fmla="*/ f20 1 f15"/>
                                <a:gd name="f25" fmla="+- 0 0 f21"/>
                                <a:gd name="f26" fmla="val f23"/>
                                <a:gd name="f27" fmla="val f24"/>
                                <a:gd name="f28" fmla="+- 0 0 f25"/>
                                <a:gd name="f29" fmla="*/ f11 f22 1"/>
                                <a:gd name="f30" fmla="+- f27 0 f11"/>
                                <a:gd name="f31" fmla="+- f26 0 f11"/>
                                <a:gd name="f32" fmla="*/ f28 f0 1"/>
                                <a:gd name="f33" fmla="*/ f27 f22 1"/>
                                <a:gd name="f34" fmla="*/ f30 1 2"/>
                                <a:gd name="f35" fmla="*/ f31 1 2"/>
                                <a:gd name="f36" fmla="*/ f32 1 f7"/>
                                <a:gd name="f37" fmla="+- f11 f34 0"/>
                                <a:gd name="f38" fmla="+- f11 f35 0"/>
                                <a:gd name="f39" fmla="+- f36 0 f1"/>
                                <a:gd name="f40" fmla="*/ f35 f22 1"/>
                                <a:gd name="f41" fmla="*/ f34 f22 1"/>
                                <a:gd name="f42" fmla="cos 1 f39"/>
                                <a:gd name="f43" fmla="sin 1 f39"/>
                                <a:gd name="f44" fmla="*/ f38 f22 1"/>
                                <a:gd name="f45" fmla="+- 0 0 f42"/>
                                <a:gd name="f46" fmla="+- 0 0 f43"/>
                                <a:gd name="f47" fmla="+- 0 0 f45"/>
                                <a:gd name="f48" fmla="+- 0 0 f46"/>
                                <a:gd name="f49" fmla="*/ f47 f35 1"/>
                                <a:gd name="f50" fmla="*/ f48 f34 1"/>
                                <a:gd name="f51" fmla="+- f38 f49 0"/>
                                <a:gd name="f52" fmla="+- f37 0 f50"/>
                                <a:gd name="f53" fmla="+- f37 f50 0"/>
                                <a:gd name="f54" fmla="*/ f52 f22 1"/>
                                <a:gd name="f55" fmla="*/ f51 f22 1"/>
                                <a:gd name="f56" fmla="*/ f53 f22 1"/>
                              </a:gdLst>
                              <a:ahLst/>
                              <a:cxnLst>
                                <a:cxn ang="3cd4">
                                  <a:pos x="hc" y="t"/>
                                </a:cxn>
                                <a:cxn ang="0">
                                  <a:pos x="r" y="vc"/>
                                </a:cxn>
                                <a:cxn ang="cd4">
                                  <a:pos x="hc" y="b"/>
                                </a:cxn>
                                <a:cxn ang="cd2">
                                  <a:pos x="l" y="vc"/>
                                </a:cxn>
                              </a:cxnLst>
                              <a:rect l="f29" t="f54" r="f55" b="f56"/>
                              <a:pathLst>
                                <a:path>
                                  <a:moveTo>
                                    <a:pt x="f29" y="f29"/>
                                  </a:moveTo>
                                  <a:lnTo>
                                    <a:pt x="f44" y="f29"/>
                                  </a:lnTo>
                                  <a:arcTo wR="f40" hR="f41" stAng="f2" swAng="f0"/>
                                  <a:lnTo>
                                    <a:pt x="f29" y="f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CFF66"/>
                            </a:solidFill>
                            <a:ln w="12701">
                              <a:solidFill>
                                <a:srgbClr val="CCFF66"/>
                              </a:solidFill>
                              <a:prstDash val="solid"/>
                              <a:miter/>
                            </a:ln>
                          </wps:spPr>
                          <wps:bodyPr lIns="0" tIns="0" rIns="0" bIns="0"/>
                        </wps:wsp>
                        <pic:pic xmlns:pic="http://schemas.openxmlformats.org/drawingml/2006/picture">
                          <pic:nvPicPr>
                            <pic:cNvPr id="4" name="irc_mi" descr="Image result for road imag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 rot="20883555">
                              <a:off x="866779" y="3124203"/>
                              <a:ext cx="7446644" cy="1004824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5" name="irc_mi" descr="Image result for f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9867904"/>
                              <a:ext cx="5731514" cy="573151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6" name="irc_mi" descr="Image result for f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324352" y="9858376"/>
                              <a:ext cx="5731514" cy="573151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2" name="Picture 12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7201412">
                            <a:off x="7431206" y="8659505"/>
                            <a:ext cx="900752" cy="13784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0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301552" y="8952932"/>
                            <a:ext cx="1233377" cy="5857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84B436F" w14:textId="77777777" w:rsidR="00696077" w:rsidRPr="00696077" w:rsidRDefault="00696077" w:rsidP="00696077">
                              <w:pPr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FFC000"/>
                                  <w:sz w:val="40"/>
                                  <w:szCs w:val="40"/>
                                </w:rPr>
                              </w:pPr>
                              <w:r w:rsidRPr="00696077">
                                <w:rPr>
                                  <w:rFonts w:ascii="Gill Sans MT" w:hAnsi="Gill Sans MT"/>
                                  <w:b/>
                                  <w:color w:val="FFC000"/>
                                  <w:sz w:val="40"/>
                                  <w:szCs w:val="40"/>
                                </w:rPr>
                                <w:t>EYF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" name="Picture 14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8972125" flipV="1">
                            <a:off x="3862316" y="8475260"/>
                            <a:ext cx="1037230" cy="15967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 rot="20546612">
                            <a:off x="3916907" y="8980227"/>
                            <a:ext cx="748030" cy="8959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32AA1AD" w14:textId="77777777" w:rsidR="00696077" w:rsidRPr="00831CB6" w:rsidRDefault="00831CB6" w:rsidP="00696077">
                              <w:pPr>
                                <w:spacing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00B0F0"/>
                                  <w:sz w:val="36"/>
                                  <w:szCs w:val="36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00B0F0"/>
                                  <w:sz w:val="36"/>
                                  <w:szCs w:val="36"/>
                                </w:rPr>
                                <w:t>KS</w:t>
                              </w:r>
                              <w:r w:rsidR="00696077" w:rsidRPr="00831CB6">
                                <w:rPr>
                                  <w:rFonts w:ascii="Gill Sans MT" w:hAnsi="Gill Sans MT"/>
                                  <w:b/>
                                  <w:color w:val="00B0F0"/>
                                  <w:sz w:val="36"/>
                                  <w:szCs w:val="36"/>
                                </w:rPr>
                                <w:t xml:space="preserve"> 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Picture 15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2471546" flipH="1" flipV="1">
                            <a:off x="4817659" y="5854890"/>
                            <a:ext cx="1023582" cy="1583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6" name="Picture 16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6200000">
                            <a:off x="3657600" y="3425588"/>
                            <a:ext cx="1037230" cy="1610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7" name="Text Box 2"/>
                        <wps:cNvSpPr txBox="1">
                          <a:spLocks noChangeArrowheads="1"/>
                        </wps:cNvSpPr>
                        <wps:spPr bwMode="auto">
                          <a:xfrm rot="20546612">
                            <a:off x="5158853" y="6318914"/>
                            <a:ext cx="836930" cy="8959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C361CC8" w14:textId="77777777" w:rsidR="00831CB6" w:rsidRPr="00831CB6" w:rsidRDefault="00831CB6" w:rsidP="00831CB6">
                              <w:pPr>
                                <w:spacing w:after="0"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28"/>
                                  <w:szCs w:val="28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28"/>
                                  <w:szCs w:val="28"/>
                                </w:rPr>
                                <w:t>Lower</w:t>
                              </w:r>
                            </w:p>
                            <w:p w14:paraId="72FB1B1D" w14:textId="77777777" w:rsidR="00831CB6" w:rsidRPr="00831CB6" w:rsidRDefault="00831CB6" w:rsidP="00831CB6">
                              <w:pPr>
                                <w:spacing w:after="0"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32"/>
                                  <w:szCs w:val="32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32"/>
                                  <w:szCs w:val="32"/>
                                </w:rPr>
                                <w:t xml:space="preserve">KS2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548417" y="3848669"/>
                            <a:ext cx="1520456" cy="8959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3A003C4" w14:textId="77777777" w:rsidR="00831CB6" w:rsidRPr="00831CB6" w:rsidRDefault="00831CB6" w:rsidP="00831CB6">
                              <w:pPr>
                                <w:spacing w:after="0"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28"/>
                                  <w:szCs w:val="28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28"/>
                                  <w:szCs w:val="28"/>
                                </w:rPr>
                                <w:t>Uppe</w:t>
                              </w:r>
                              <w:r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28"/>
                                  <w:szCs w:val="28"/>
                                </w:rPr>
                                <w:t xml:space="preserve">r </w:t>
                              </w: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32"/>
                                  <w:szCs w:val="32"/>
                                </w:rPr>
                                <w:t xml:space="preserve">KS2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9F91E60" id="Group 10" o:spid="_x0000_s1028" style="position:absolute;margin-left:-213.85pt;margin-top:-199.9pt;width:907.15pt;height:1163.05pt;z-index:251677695" coordsize="115209,14770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DZwomwAA&#10;//RJREFU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">
                <v:group id="Group 13" o:spid="_x0000_s1029" style="position:absolute;width:115209;height:147707" coordorigin="-3659,8286" coordsize="115209,147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" o:spid="_x0000_s1030" type="#_x0000_t75" alt="Image result for grass hills" style="position:absolute;left:14305;top:8286;width:75457;height:436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">
                    <v:imagedata r:id="rId13" o:title="Image result for grass hills"/>
                    <v:path arrowok="t"/>
                  </v:shape>
                  <v:shape id="Flowchart: Delay 6" o:spid="_x0000_s1031" style="position:absolute;left:38767;width:30356;height:115208;rotation:-5898236fd;visibility:visible;mso-wrap-style:square;v-text-anchor:top" coordsize="3035625,115209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" path="m,l1517812,wa,,3035624,11520946,1517812,,1517812,11520946l,11520946,,xe" fillcolor="#cf6" strokecolor="#cf6" strokeweight=".35281mm">
                    <v:stroke joinstyle="miter"/>
                    <v:path arrowok="t" o:connecttype="custom" o:connectlocs="1517813,0;3035625,5760473;1517813,11520946;0,5760473" o:connectangles="270,0,90,180" textboxrect="0,1687203,2591068,9833743"/>
                  </v:shape>
                  <v:shape id="irc_mi" o:spid="_x0000_s1032" type="#_x0000_t75" alt="Image result for road image" style="position:absolute;left:8667;top:31242;width:74467;height:100482;rotation:-782549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">
                    <v:imagedata r:id="rId14" o:title="Image result for road image"/>
                    <v:path arrowok="t"/>
                  </v:shape>
                  <v:shape id="irc_mi" o:spid="_x0000_s1033" type="#_x0000_t75" alt="Image result for fence" style="position:absolute;top:98679;width:57315;height:5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">
                    <v:imagedata r:id="rId15" o:title="Image result for fence"/>
                    <v:path arrowok="t"/>
                  </v:shape>
                  <v:shape id="irc_mi" o:spid="_x0000_s1034" type="#_x0000_t75" alt="Image result for fence" style="position:absolute;left:43243;top:98583;width:57315;height:5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">
                    <v:imagedata r:id="rId15" o:title="Image result for fence"/>
                    <v:path arrowok="t"/>
                  </v:shape>
                </v:group>
                <v:shape id="Picture 12" o:spid="_x0000_s1035" type="#_x0000_t75" alt="Footprint Printable This That And The Other - Digital Footprint Template (390x599), Png Download" style="position:absolute;left:74311;top:86595;width:9007;height:13784;rotation:-4804431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">
                  <v:imagedata r:id="rId16" o:title="Footprint Printable This That And The Other - Digital Footprint Template (390x599), Png Download"/>
                  <v:path arrowok="t"/>
                </v:shape>
                <v:shape id="_x0000_s1036" type="#_x0000_t202" style="position:absolute;left:73015;top:89529;width:12334;height:5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" filled="f" stroked="f">
                  <v:textbox>
                    <w:txbxContent>
                      <w:p w14:paraId="484B436F" w14:textId="77777777" w:rsidR="00696077" w:rsidRPr="00696077" w:rsidRDefault="00696077" w:rsidP="00696077">
                        <w:pPr>
                          <w:jc w:val="center"/>
                          <w:rPr>
                            <w:rFonts w:ascii="Gill Sans MT" w:hAnsi="Gill Sans MT"/>
                            <w:b/>
                            <w:color w:val="FFC000"/>
                            <w:sz w:val="40"/>
                            <w:szCs w:val="40"/>
                          </w:rPr>
                        </w:pPr>
                        <w:r w:rsidRPr="00696077">
                          <w:rPr>
                            <w:rFonts w:ascii="Gill Sans MT" w:hAnsi="Gill Sans MT"/>
                            <w:b/>
                            <w:color w:val="FFC000"/>
                            <w:sz w:val="40"/>
                            <w:szCs w:val="40"/>
                          </w:rPr>
                          <w:t>EYFS</w:t>
                        </w:r>
                      </w:p>
                    </w:txbxContent>
                  </v:textbox>
                </v:shape>
                <v:shape id="Picture 14" o:spid="_x0000_s1037" type="#_x0000_t75" alt="Footprint Printable This That And The Other - Digital Footprint Template (390x599), Png Download" style="position:absolute;left:38623;top:84752;width:10372;height:15968;rotation:-9799953fd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">
                  <v:imagedata r:id="rId17" o:title="Footprint Printable This That And The Other - Digital Footprint Template (390x599), Png Download"/>
                  <v:path arrowok="t"/>
                </v:shape>
                <v:shape id="_x0000_s1038" type="#_x0000_t202" style="position:absolute;left:39169;top:89802;width:7480;height:8960;rotation:-115058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" filled="f" stroked="f">
                  <v:textbox>
                    <w:txbxContent>
                      <w:p w14:paraId="232AA1AD" w14:textId="77777777" w:rsidR="00696077" w:rsidRPr="00831CB6" w:rsidRDefault="00831CB6" w:rsidP="00696077">
                        <w:pPr>
                          <w:spacing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00B0F0"/>
                            <w:sz w:val="36"/>
                            <w:szCs w:val="36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00B0F0"/>
                            <w:sz w:val="36"/>
                            <w:szCs w:val="36"/>
                          </w:rPr>
                          <w:t>KS</w:t>
                        </w:r>
                        <w:r w:rsidR="00696077" w:rsidRPr="00831CB6">
                          <w:rPr>
                            <w:rFonts w:ascii="Gill Sans MT" w:hAnsi="Gill Sans MT"/>
                            <w:b/>
                            <w:color w:val="00B0F0"/>
                            <w:sz w:val="36"/>
                            <w:szCs w:val="36"/>
                          </w:rPr>
                          <w:t xml:space="preserve"> 1</w:t>
                        </w:r>
                      </w:p>
                    </w:txbxContent>
                  </v:textbox>
                </v:shape>
                <v:shape id="Picture 15" o:spid="_x0000_s1039" type="#_x0000_t75" alt="Footprint Printable This That And The Other - Digital Footprint Template (390x599), Png Download" style="position:absolute;left:48176;top:58548;width:10236;height:15832;rotation:-9970706fd;flip:x 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">
                  <v:imagedata r:id="rId18" o:title="Footprint Printable This That And The Other - Digital Footprint Template (390x599), Png Download"/>
                  <v:path arrowok="t"/>
                </v:shape>
                <v:shape id="Picture 16" o:spid="_x0000_s1040" type="#_x0000_t75" alt="Footprint Printable This That And The Other - Digital Footprint Template (390x599), Png Download" style="position:absolute;left:36575;top:34255;width:10373;height:1610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">
                  <v:imagedata r:id="rId17" o:title="Footprint Printable This That And The Other - Digital Footprint Template (390x599), Png Download"/>
                  <v:path arrowok="t"/>
                </v:shape>
                <v:shape id="_x0000_s1041" type="#_x0000_t202" style="position:absolute;left:51588;top:63189;width:8369;height:8959;rotation:-115058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" filled="f" stroked="f">
                  <v:textbox>
                    <w:txbxContent>
                      <w:p w14:paraId="6C361CC8" w14:textId="77777777" w:rsidR="00831CB6" w:rsidRPr="00831CB6" w:rsidRDefault="00831CB6" w:rsidP="00831CB6">
                        <w:pPr>
                          <w:spacing w:after="0"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FF0000"/>
                            <w:sz w:val="28"/>
                            <w:szCs w:val="28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FF0000"/>
                            <w:sz w:val="28"/>
                            <w:szCs w:val="28"/>
                          </w:rPr>
                          <w:t>Lower</w:t>
                        </w:r>
                      </w:p>
                      <w:p w14:paraId="72FB1B1D" w14:textId="77777777" w:rsidR="00831CB6" w:rsidRPr="00831CB6" w:rsidRDefault="00831CB6" w:rsidP="00831CB6">
                        <w:pPr>
                          <w:spacing w:after="0"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FF0000"/>
                            <w:sz w:val="32"/>
                            <w:szCs w:val="32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FF0000"/>
                            <w:sz w:val="32"/>
                            <w:szCs w:val="32"/>
                          </w:rPr>
                          <w:t xml:space="preserve">KS2 </w:t>
                        </w:r>
                      </w:p>
                    </w:txbxContent>
                  </v:textbox>
                </v:shape>
                <v:shape id="_x0000_s1042" type="#_x0000_t202" style="position:absolute;left:35484;top:38486;width:15204;height:89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53A003C4" w14:textId="77777777" w:rsidR="00831CB6" w:rsidRPr="00831CB6" w:rsidRDefault="00831CB6" w:rsidP="00831CB6">
                        <w:pPr>
                          <w:spacing w:after="0"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00B050"/>
                            <w:sz w:val="28"/>
                            <w:szCs w:val="28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00B050"/>
                            <w:sz w:val="28"/>
                            <w:szCs w:val="28"/>
                          </w:rPr>
                          <w:t>Uppe</w:t>
                        </w:r>
                        <w:r>
                          <w:rPr>
                            <w:rFonts w:ascii="Gill Sans MT" w:hAnsi="Gill Sans MT"/>
                            <w:b/>
                            <w:color w:val="00B050"/>
                            <w:sz w:val="28"/>
                            <w:szCs w:val="28"/>
                          </w:rPr>
                          <w:t xml:space="preserve">r </w:t>
                        </w:r>
                        <w:r w:rsidRPr="00831CB6">
                          <w:rPr>
                            <w:rFonts w:ascii="Gill Sans MT" w:hAnsi="Gill Sans MT"/>
                            <w:b/>
                            <w:color w:val="00B050"/>
                            <w:sz w:val="32"/>
                            <w:szCs w:val="32"/>
                          </w:rPr>
                          <w:t xml:space="preserve">KS2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bookmarkEnd w:id="0"/>
      <w:r w:rsidR="0096247E">
        <w:rPr>
          <w:color w:val="0000FF"/>
          <w:lang w:eastAsia="en-GB"/>
        </w:rPr>
        <w:t xml:space="preserve"> </w:t>
      </w:r>
    </w:p>
    <w:p w14:paraId="15549C33" w14:textId="0A302640" w:rsidR="00391B6C" w:rsidRDefault="008744CF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3839" behindDoc="0" locked="0" layoutInCell="1" allowOverlap="1" wp14:anchorId="1C6BC2F2" wp14:editId="5DF4911D">
                <wp:simplePos x="0" y="0"/>
                <wp:positionH relativeFrom="column">
                  <wp:posOffset>-771525</wp:posOffset>
                </wp:positionH>
                <wp:positionV relativeFrom="paragraph">
                  <wp:posOffset>5098415</wp:posOffset>
                </wp:positionV>
                <wp:extent cx="1605274" cy="1524000"/>
                <wp:effectExtent l="19050" t="19050" r="14605" b="1905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5274" cy="1524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ED29E4" w14:textId="77777777" w:rsidR="00F63B3A" w:rsidRPr="002A2771" w:rsidRDefault="00F63B3A" w:rsidP="00840A48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2A2771"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>Year</w:t>
                            </w:r>
                            <w:r w:rsidR="00A10420" w:rsidRPr="002A2771"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 xml:space="preserve"> </w:t>
                            </w:r>
                            <w:r w:rsidRPr="002A2771"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>2</w:t>
                            </w:r>
                          </w:p>
                          <w:p w14:paraId="7E277AA7" w14:textId="77777777" w:rsidR="008744CF" w:rsidRPr="008744CF" w:rsidRDefault="008744CF" w:rsidP="008744CF">
                            <w:pPr>
                              <w:widowControl w:val="0"/>
                              <w:spacing w:after="0" w:line="240" w:lineRule="auto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8744C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▪</w:t>
                            </w:r>
                            <w:r w:rsidRPr="008744CF">
                              <w:rPr>
                                <w:rFonts w:ascii="Gill Sans MT" w:hAnsi="Gill Sans MT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44CF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 xml:space="preserve">Explore a range of electronic music and sound devices and software. </w:t>
                            </w:r>
                          </w:p>
                          <w:p w14:paraId="4B994696" w14:textId="77777777" w:rsidR="008744CF" w:rsidRPr="008744CF" w:rsidRDefault="008744CF" w:rsidP="008744CF">
                            <w:pPr>
                              <w:widowControl w:val="0"/>
                              <w:spacing w:after="0" w:line="240" w:lineRule="auto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8744C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▪</w:t>
                            </w:r>
                            <w:r w:rsidRPr="008744CF">
                              <w:rPr>
                                <w:rFonts w:ascii="Gill Sans MT" w:hAnsi="Gill Sans MT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44CF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>Understand that devices have stop, record and playback functions</w:t>
                            </w:r>
                          </w:p>
                          <w:p w14:paraId="5235D450" w14:textId="77777777" w:rsidR="008744CF" w:rsidRPr="008744CF" w:rsidRDefault="008744CF" w:rsidP="008744CF">
                            <w:pPr>
                              <w:widowControl w:val="0"/>
                              <w:spacing w:after="0" w:line="240" w:lineRule="auto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8744C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▪</w:t>
                            </w:r>
                            <w:r w:rsidRPr="008744CF">
                              <w:rPr>
                                <w:rFonts w:ascii="Gill Sans MT" w:hAnsi="Gill Sans MT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44CF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>Be aware that sound can be recorded and stored on the computer as a sound file.</w:t>
                            </w:r>
                          </w:p>
                          <w:p w14:paraId="7F99B01C" w14:textId="1168EC42" w:rsidR="00FC292C" w:rsidRPr="0062645C" w:rsidRDefault="00FC292C" w:rsidP="00D47DB4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Arial" w:hAnsi="Arial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6BC2F2" id="_x0000_t202" coordsize="21600,21600" o:spt="202" path="m,l,21600r21600,l21600,xe">
                <v:stroke joinstyle="miter"/>
                <v:path gradientshapeok="t" o:connecttype="rect"/>
              </v:shapetype>
              <v:shape id="_x0000_s1043" type="#_x0000_t202" style="position:absolute;margin-left:-60.75pt;margin-top:401.45pt;width:126.4pt;height:120pt;z-index:2516838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" fillcolor="white [3212]" strokecolor="#00b0f0" strokeweight="3pt">
                <v:textbox>
                  <w:txbxContent>
                    <w:p w14:paraId="1BED29E4" w14:textId="77777777" w:rsidR="00F63B3A" w:rsidRPr="002A2771" w:rsidRDefault="00F63B3A" w:rsidP="00840A48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  <w:r w:rsidRPr="002A2771"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  <w:t>Year</w:t>
                      </w:r>
                      <w:r w:rsidR="00A10420" w:rsidRPr="002A2771"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  <w:t xml:space="preserve"> </w:t>
                      </w:r>
                      <w:r w:rsidRPr="002A2771"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  <w:t>2</w:t>
                      </w:r>
                    </w:p>
                    <w:p w14:paraId="7E277AA7" w14:textId="77777777" w:rsidR="008744CF" w:rsidRPr="008744CF" w:rsidRDefault="008744CF" w:rsidP="008744CF">
                      <w:pPr>
                        <w:widowControl w:val="0"/>
                        <w:spacing w:after="0" w:line="240" w:lineRule="auto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8744CF">
                        <w:rPr>
                          <w:rFonts w:ascii="Arial" w:hAnsi="Arial" w:cs="Arial"/>
                          <w:sz w:val="18"/>
                          <w:szCs w:val="18"/>
                        </w:rPr>
                        <w:t>▪</w:t>
                      </w:r>
                      <w:r w:rsidRPr="008744CF">
                        <w:rPr>
                          <w:rFonts w:ascii="Gill Sans MT" w:hAnsi="Gill Sans MT" w:cs="Arial"/>
                          <w:sz w:val="18"/>
                          <w:szCs w:val="18"/>
                        </w:rPr>
                        <w:t xml:space="preserve"> </w:t>
                      </w:r>
                      <w:r w:rsidRPr="008744CF">
                        <w:rPr>
                          <w:rFonts w:ascii="Gill Sans MT" w:hAnsi="Gill Sans MT"/>
                          <w:sz w:val="18"/>
                          <w:szCs w:val="18"/>
                        </w:rPr>
                        <w:t xml:space="preserve">Explore a range of electronic music and sound devices and software. </w:t>
                      </w:r>
                    </w:p>
                    <w:p w14:paraId="4B994696" w14:textId="77777777" w:rsidR="008744CF" w:rsidRPr="008744CF" w:rsidRDefault="008744CF" w:rsidP="008744CF">
                      <w:pPr>
                        <w:widowControl w:val="0"/>
                        <w:spacing w:after="0" w:line="240" w:lineRule="auto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8744CF">
                        <w:rPr>
                          <w:rFonts w:ascii="Arial" w:hAnsi="Arial" w:cs="Arial"/>
                          <w:sz w:val="18"/>
                          <w:szCs w:val="18"/>
                        </w:rPr>
                        <w:t>▪</w:t>
                      </w:r>
                      <w:r w:rsidRPr="008744CF">
                        <w:rPr>
                          <w:rFonts w:ascii="Gill Sans MT" w:hAnsi="Gill Sans MT" w:cs="Arial"/>
                          <w:sz w:val="18"/>
                          <w:szCs w:val="18"/>
                        </w:rPr>
                        <w:t xml:space="preserve"> </w:t>
                      </w:r>
                      <w:r w:rsidRPr="008744CF">
                        <w:rPr>
                          <w:rFonts w:ascii="Gill Sans MT" w:hAnsi="Gill Sans MT"/>
                          <w:sz w:val="18"/>
                          <w:szCs w:val="18"/>
                        </w:rPr>
                        <w:t>Understand that devices have stop, record and playback functions</w:t>
                      </w:r>
                    </w:p>
                    <w:p w14:paraId="5235D450" w14:textId="77777777" w:rsidR="008744CF" w:rsidRPr="008744CF" w:rsidRDefault="008744CF" w:rsidP="008744CF">
                      <w:pPr>
                        <w:widowControl w:val="0"/>
                        <w:spacing w:after="0" w:line="240" w:lineRule="auto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8744CF">
                        <w:rPr>
                          <w:rFonts w:ascii="Arial" w:hAnsi="Arial" w:cs="Arial"/>
                          <w:sz w:val="18"/>
                          <w:szCs w:val="18"/>
                        </w:rPr>
                        <w:t>▪</w:t>
                      </w:r>
                      <w:r w:rsidRPr="008744CF">
                        <w:rPr>
                          <w:rFonts w:ascii="Gill Sans MT" w:hAnsi="Gill Sans MT" w:cs="Arial"/>
                          <w:sz w:val="18"/>
                          <w:szCs w:val="18"/>
                        </w:rPr>
                        <w:t xml:space="preserve"> </w:t>
                      </w:r>
                      <w:r w:rsidRPr="008744CF">
                        <w:rPr>
                          <w:rFonts w:ascii="Gill Sans MT" w:hAnsi="Gill Sans MT"/>
                          <w:sz w:val="18"/>
                          <w:szCs w:val="18"/>
                        </w:rPr>
                        <w:t>Be aware that sound can be recorded and stored on the computer as a sound file.</w:t>
                      </w:r>
                    </w:p>
                    <w:p w14:paraId="7F99B01C" w14:textId="1168EC42" w:rsidR="00FC292C" w:rsidRPr="0062645C" w:rsidRDefault="00FC292C" w:rsidP="00D47DB4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Arial" w:hAnsi="Arial" w:cs="Arial"/>
                          <w:color w:val="000000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47DB4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5887" behindDoc="0" locked="0" layoutInCell="1" allowOverlap="1" wp14:anchorId="5CE0A0F3" wp14:editId="0354F187">
                <wp:simplePos x="0" y="0"/>
                <wp:positionH relativeFrom="column">
                  <wp:posOffset>4348716</wp:posOffset>
                </wp:positionH>
                <wp:positionV relativeFrom="paragraph">
                  <wp:posOffset>7234009</wp:posOffset>
                </wp:positionV>
                <wp:extent cx="1359535" cy="1297172"/>
                <wp:effectExtent l="19050" t="19050" r="12065" b="1778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9535" cy="129717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7ECAD7" w14:textId="77777777" w:rsidR="00D47DB4" w:rsidRDefault="00D47DB4" w:rsidP="00D47DB4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580866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EYFS</w:t>
                            </w:r>
                          </w:p>
                          <w:p w14:paraId="5A387657" w14:textId="77777777" w:rsidR="00D47DB4" w:rsidRPr="00F8131F" w:rsidRDefault="00D47DB4" w:rsidP="00D47DB4">
                            <w:pPr>
                              <w:pStyle w:val="Default"/>
                              <w:jc w:val="center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F8131F">
                              <w:rPr>
                                <w:rFonts w:ascii="Gill Sans MT" w:hAnsi="Gill Sans MT"/>
                                <w:bCs/>
                                <w:sz w:val="18"/>
                                <w:szCs w:val="18"/>
                              </w:rPr>
                              <w:t xml:space="preserve">Children recognise that a range of technology is used in places such as homes and schools. They select and use technology for particular purposes. </w:t>
                            </w:r>
                          </w:p>
                          <w:p w14:paraId="7C56EA2F" w14:textId="77777777" w:rsidR="00FC292C" w:rsidRDefault="00FC292C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FFC000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  <w:p w14:paraId="64A844CF" w14:textId="77777777" w:rsidR="000466E9" w:rsidRPr="000466E9" w:rsidRDefault="000466E9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FFC000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E0A0F3" id="_x0000_s1044" type="#_x0000_t202" style="position:absolute;margin-left:342.4pt;margin-top:569.6pt;width:107.05pt;height:102.15pt;z-index:2516858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" fillcolor="white [3212]" strokecolor="#ffc000" strokeweight="2.25pt">
                <v:textbox>
                  <w:txbxContent>
                    <w:p w14:paraId="4B7ECAD7" w14:textId="77777777" w:rsidR="00D47DB4" w:rsidRDefault="00D47DB4" w:rsidP="00D47DB4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r w:rsidRPr="00580866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EYFS</w:t>
                      </w:r>
                    </w:p>
                    <w:p w14:paraId="5A387657" w14:textId="77777777" w:rsidR="00D47DB4" w:rsidRPr="00F8131F" w:rsidRDefault="00D47DB4" w:rsidP="00D47DB4">
                      <w:pPr>
                        <w:pStyle w:val="Default"/>
                        <w:jc w:val="center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F8131F">
                        <w:rPr>
                          <w:rFonts w:ascii="Gill Sans MT" w:hAnsi="Gill Sans MT"/>
                          <w:bCs/>
                          <w:sz w:val="18"/>
                          <w:szCs w:val="18"/>
                        </w:rPr>
                        <w:t xml:space="preserve">Children recognise that a range of technology is used in places such as homes and schools. They select and use technology for particular purposes. </w:t>
                      </w:r>
                    </w:p>
                    <w:p w14:paraId="7C56EA2F" w14:textId="77777777" w:rsidR="00FC292C" w:rsidRDefault="00FC292C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FFC000"/>
                          <w:sz w:val="28"/>
                          <w:szCs w:val="28"/>
                          <w:u w:val="single"/>
                        </w:rPr>
                      </w:pPr>
                    </w:p>
                    <w:p w14:paraId="64A844CF" w14:textId="77777777" w:rsidR="000466E9" w:rsidRPr="000466E9" w:rsidRDefault="000466E9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FFC000"/>
                          <w:sz w:val="28"/>
                          <w:szCs w:val="28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32B3E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9983" behindDoc="0" locked="0" layoutInCell="1" allowOverlap="1" wp14:anchorId="321C19E4" wp14:editId="7DAD9D26">
                <wp:simplePos x="0" y="0"/>
                <wp:positionH relativeFrom="column">
                  <wp:posOffset>3455581</wp:posOffset>
                </wp:positionH>
                <wp:positionV relativeFrom="paragraph">
                  <wp:posOffset>3544511</wp:posOffset>
                </wp:positionV>
                <wp:extent cx="2062717" cy="1148316"/>
                <wp:effectExtent l="19050" t="19050" r="13970" b="1397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2717" cy="114831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BCC244" w14:textId="77777777" w:rsidR="00F63B3A" w:rsidRPr="00332B3E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332B3E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Year 4</w:t>
                            </w:r>
                          </w:p>
                          <w:p w14:paraId="5FEC34A0" w14:textId="5E49526D" w:rsidR="00332B3E" w:rsidRPr="00EC512D" w:rsidRDefault="00332B3E" w:rsidP="00332B3E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EC512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▪</w:t>
                            </w:r>
                            <w:r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C512D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>Talk about software which allows the creation and manipulation of sound</w:t>
                            </w:r>
                          </w:p>
                          <w:p w14:paraId="03ABCA2D" w14:textId="77777777" w:rsidR="00332B3E" w:rsidRPr="00EC512D" w:rsidRDefault="00332B3E" w:rsidP="00332B3E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EC512D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>and music.</w:t>
                            </w:r>
                          </w:p>
                          <w:p w14:paraId="7077D0F9" w14:textId="77777777" w:rsidR="00332B3E" w:rsidRPr="00EC512D" w:rsidRDefault="00332B3E" w:rsidP="00332B3E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EC512D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EC512D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Understand that many types of so</w:t>
                            </w:r>
                            <w:r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unds can be combined in editing </w:t>
                            </w:r>
                            <w:r w:rsidRPr="00EC512D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>software.</w:t>
                            </w:r>
                          </w:p>
                          <w:p w14:paraId="6AAE17F2" w14:textId="0A75AFF6" w:rsidR="00FC292C" w:rsidRPr="00FC292C" w:rsidRDefault="00FC292C" w:rsidP="00332B3E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1C19E4" id="_x0000_s1045" type="#_x0000_t202" style="position:absolute;margin-left:272.1pt;margin-top:279.1pt;width:162.4pt;height:90.4pt;z-index:2516899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" fillcolor="white [3212]" strokecolor="red" strokeweight="2.25pt">
                <v:textbox>
                  <w:txbxContent>
                    <w:p w14:paraId="4CBCC244" w14:textId="77777777" w:rsidR="00F63B3A" w:rsidRPr="00332B3E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r w:rsidRPr="00332B3E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Year 4</w:t>
                      </w:r>
                    </w:p>
                    <w:p w14:paraId="5FEC34A0" w14:textId="5E49526D" w:rsidR="00332B3E" w:rsidRPr="00EC512D" w:rsidRDefault="00332B3E" w:rsidP="00332B3E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EC512D">
                        <w:rPr>
                          <w:rFonts w:ascii="Arial" w:hAnsi="Arial" w:cs="Arial"/>
                          <w:sz w:val="18"/>
                          <w:szCs w:val="18"/>
                        </w:rPr>
                        <w:t>▪</w:t>
                      </w:r>
                      <w:r>
                        <w:rPr>
                          <w:rFonts w:ascii="Gill Sans MT" w:hAnsi="Gill Sans MT"/>
                          <w:sz w:val="18"/>
                          <w:szCs w:val="18"/>
                        </w:rPr>
                        <w:t xml:space="preserve"> </w:t>
                      </w:r>
                      <w:r w:rsidRPr="00EC512D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>Talk about software which allows the creation and manipulation of sound</w:t>
                      </w:r>
                    </w:p>
                    <w:p w14:paraId="03ABCA2D" w14:textId="77777777" w:rsidR="00332B3E" w:rsidRPr="00EC512D" w:rsidRDefault="00332B3E" w:rsidP="00332B3E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EC512D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>and music.</w:t>
                      </w:r>
                    </w:p>
                    <w:p w14:paraId="7077D0F9" w14:textId="77777777" w:rsidR="00332B3E" w:rsidRPr="00EC512D" w:rsidRDefault="00332B3E" w:rsidP="00332B3E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EC512D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EC512D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Understand that many types of so</w:t>
                      </w:r>
                      <w:r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unds can be combined in editing </w:t>
                      </w:r>
                      <w:r w:rsidRPr="00EC512D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>software.</w:t>
                      </w:r>
                    </w:p>
                    <w:p w14:paraId="6AAE17F2" w14:textId="0A75AFF6" w:rsidR="00FC292C" w:rsidRPr="00FC292C" w:rsidRDefault="00FC292C" w:rsidP="00332B3E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A2771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1791" behindDoc="0" locked="0" layoutInCell="1" allowOverlap="1" wp14:anchorId="5A6D7560" wp14:editId="3E83CA33">
                <wp:simplePos x="0" y="0"/>
                <wp:positionH relativeFrom="column">
                  <wp:posOffset>-247650</wp:posOffset>
                </wp:positionH>
                <wp:positionV relativeFrom="paragraph">
                  <wp:posOffset>7274251</wp:posOffset>
                </wp:positionV>
                <wp:extent cx="1856045" cy="1104900"/>
                <wp:effectExtent l="19050" t="19050" r="11430" b="1905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6045" cy="11049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10414E" w14:textId="15FBEB18" w:rsidR="007F05FD" w:rsidRPr="007F05FD" w:rsidRDefault="00D47DB4" w:rsidP="007F05FD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 xml:space="preserve">Year 1 </w:t>
                            </w:r>
                          </w:p>
                          <w:p w14:paraId="739ED033" w14:textId="682A9FAD" w:rsidR="00FC292C" w:rsidRPr="002A2771" w:rsidRDefault="00FC292C" w:rsidP="0062645C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6D7560" id="_x0000_s1046" type="#_x0000_t202" style="position:absolute;margin-left:-19.5pt;margin-top:572.8pt;width:146.15pt;height:87pt;z-index:2516817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" fillcolor="white [3212]" strokecolor="#00b0f0" strokeweight="2.25pt">
                <v:textbox>
                  <w:txbxContent>
                    <w:p w14:paraId="5E10414E" w14:textId="15FBEB18" w:rsidR="007F05FD" w:rsidRPr="007F05FD" w:rsidRDefault="00D47DB4" w:rsidP="007F05FD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  <w:t xml:space="preserve">Year 1 </w:t>
                      </w:r>
                    </w:p>
                    <w:p w14:paraId="739ED033" w14:textId="682A9FAD" w:rsidR="00FC292C" w:rsidRPr="002A2771" w:rsidRDefault="00FC292C" w:rsidP="0062645C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C292C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2031" behindDoc="0" locked="0" layoutInCell="1" allowOverlap="1" wp14:anchorId="0B051C67" wp14:editId="2609610D">
                <wp:simplePos x="0" y="0"/>
                <wp:positionH relativeFrom="column">
                  <wp:posOffset>902525</wp:posOffset>
                </wp:positionH>
                <wp:positionV relativeFrom="paragraph">
                  <wp:posOffset>2269985</wp:posOffset>
                </wp:positionV>
                <wp:extent cx="1462405" cy="878774"/>
                <wp:effectExtent l="19050" t="19050" r="23495" b="17145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2405" cy="87877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6F4A96" w14:textId="77777777" w:rsidR="00F63B3A" w:rsidRPr="00D47DB4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D47DB4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>Year 5</w:t>
                            </w:r>
                          </w:p>
                          <w:p w14:paraId="4309FA27" w14:textId="7C76B36F" w:rsidR="00FC292C" w:rsidRPr="00D47DB4" w:rsidRDefault="00FC292C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D47DB4">
                              <w:rPr>
                                <w:rFonts w:ascii="Gill Sans MT" w:hAnsi="Gill Sans MT"/>
                                <w:sz w:val="20"/>
                                <w:szCs w:val="2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051C67" id="_x0000_s1047" type="#_x0000_t202" style="position:absolute;margin-left:71.05pt;margin-top:178.75pt;width:115.15pt;height:69.2pt;z-index:2516920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" fillcolor="white [3212]" strokecolor="#00b050" strokeweight="2.25pt">
                <v:textbox>
                  <w:txbxContent>
                    <w:p w14:paraId="186F4A96" w14:textId="77777777" w:rsidR="00F63B3A" w:rsidRPr="00D47DB4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  <w:r w:rsidRPr="00D47DB4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  <w:t>Year 5</w:t>
                      </w:r>
                    </w:p>
                    <w:p w14:paraId="4309FA27" w14:textId="7C76B36F" w:rsidR="00FC292C" w:rsidRPr="00D47DB4" w:rsidRDefault="00FC292C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sz w:val="20"/>
                          <w:szCs w:val="20"/>
                          <w:u w:val="single"/>
                        </w:rPr>
                      </w:pPr>
                      <w:r w:rsidRPr="00D47DB4">
                        <w:rPr>
                          <w:rFonts w:ascii="Gill Sans MT" w:hAnsi="Gill Sans MT"/>
                          <w:sz w:val="20"/>
                          <w:szCs w:val="2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F63B3A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7935" behindDoc="0" locked="0" layoutInCell="1" allowOverlap="1" wp14:anchorId="30C54469" wp14:editId="136E83FB">
                <wp:simplePos x="0" y="0"/>
                <wp:positionH relativeFrom="column">
                  <wp:posOffset>2617055</wp:posOffset>
                </wp:positionH>
                <wp:positionV relativeFrom="paragraph">
                  <wp:posOffset>4760236</wp:posOffset>
                </wp:positionV>
                <wp:extent cx="1462405" cy="890270"/>
                <wp:effectExtent l="19050" t="19050" r="23495" b="2413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2405" cy="8902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1472FA" w14:textId="77777777" w:rsidR="00F63B3A" w:rsidRPr="00D47DB4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D47DB4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Year 3</w:t>
                            </w:r>
                          </w:p>
                          <w:p w14:paraId="469F8005" w14:textId="55452FF4" w:rsidR="00FC292C" w:rsidRPr="00FC292C" w:rsidRDefault="00FC292C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C54469" id="_x0000_s1048" type="#_x0000_t202" style="position:absolute;margin-left:206.05pt;margin-top:374.8pt;width:115.15pt;height:70.1pt;z-index:2516879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" fillcolor="white [3212]" strokecolor="red" strokeweight="2.25pt">
                <v:textbox>
                  <w:txbxContent>
                    <w:p w14:paraId="2F1472FA" w14:textId="77777777" w:rsidR="00F63B3A" w:rsidRPr="00D47DB4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r w:rsidRPr="00D47DB4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Year 3</w:t>
                      </w:r>
                    </w:p>
                    <w:p w14:paraId="469F8005" w14:textId="55452FF4" w:rsidR="00FC292C" w:rsidRPr="00FC292C" w:rsidRDefault="00FC292C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61823" behindDoc="0" locked="0" layoutInCell="1" allowOverlap="1" wp14:anchorId="6E252939" wp14:editId="22AB6A5E">
                <wp:simplePos x="0" y="0"/>
                <wp:positionH relativeFrom="page">
                  <wp:posOffset>6619871</wp:posOffset>
                </wp:positionH>
                <wp:positionV relativeFrom="page">
                  <wp:posOffset>9543419</wp:posOffset>
                </wp:positionV>
                <wp:extent cx="1381128" cy="1162046"/>
                <wp:effectExtent l="0" t="19050" r="28572" b="19054"/>
                <wp:wrapNone/>
                <wp:docPr id="7" name="Flowchart: Manual Inpu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8" cy="1162046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5"/>
                            <a:gd name="f7" fmla="val 1"/>
                            <a:gd name="f8" fmla="+- 0 0 -360"/>
                            <a:gd name="f9" fmla="*/ f3 1 5"/>
                            <a:gd name="f10" fmla="*/ f4 1 5"/>
                            <a:gd name="f11" fmla="val f5"/>
                            <a:gd name="f12" fmla="val f6"/>
                            <a:gd name="f13" fmla="*/ f8 f0 1"/>
                            <a:gd name="f14" fmla="+- f12 0 f11"/>
                            <a:gd name="f15" fmla="*/ f13 1 f2"/>
                            <a:gd name="f16" fmla="*/ f14 1 5"/>
                            <a:gd name="f17" fmla="*/ f14 1 10"/>
                            <a:gd name="f18" fmla="*/ f14 1 2"/>
                            <a:gd name="f19" fmla="+- f15 0 f1"/>
                            <a:gd name="f20" fmla="+- f11 f18 0"/>
                            <a:gd name="f21" fmla="*/ f17 1 f16"/>
                            <a:gd name="f22" fmla="*/ f11 1 f16"/>
                            <a:gd name="f23" fmla="*/ f12 1 f16"/>
                            <a:gd name="f24" fmla="*/ f16 1 f16"/>
                            <a:gd name="f25" fmla="*/ f20 1 f16"/>
                            <a:gd name="f26" fmla="*/ f22 f9 1"/>
                            <a:gd name="f27" fmla="*/ f23 f9 1"/>
                            <a:gd name="f28" fmla="*/ f23 f10 1"/>
                            <a:gd name="f29" fmla="*/ f24 f10 1"/>
                            <a:gd name="f30" fmla="*/ f21 f10 1"/>
                            <a:gd name="f31" fmla="*/ f25 f9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19">
                              <a:pos x="f31" y="f30"/>
                            </a:cxn>
                          </a:cxnLst>
                          <a:rect l="f26" t="f29" r="f27" b="f28"/>
                          <a:pathLst>
                            <a:path w="5" h="5">
                              <a:moveTo>
                                <a:pt x="f5" y="f7"/>
                              </a:moveTo>
                              <a:lnTo>
                                <a:pt x="f6" y="f5"/>
                              </a:lnTo>
                              <a:lnTo>
                                <a:pt x="f6" y="f6"/>
                              </a:lnTo>
                              <a:lnTo>
                                <a:pt x="f5" y="f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12701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3EDA9F41" id="Flowchart: Manual Input 12" o:spid="_x0000_s1026" style="position:absolute;margin-left:521.25pt;margin-top:751.45pt;width:108.75pt;height:91.5pt;z-index:25166182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" path="m,1l5,r,5l,5,,1xe" fillcolor="black" strokeweight=".35281mm">
                <v:stroke joinstyle="miter"/>
                <v:path arrowok="t" o:connecttype="custom" o:connectlocs="690564,0;1381128,581023;690564,1162046;0,581023;690564,116205" o:connectangles="270,0,90,180,270" textboxrect="0,1,5,5"/>
                <w10:wrap anchorx="page" anchory="page"/>
              </v:shape>
            </w:pict>
          </mc:Fallback>
        </mc:AlternateContent>
      </w:r>
      <w:r w:rsidR="0096247E">
        <w:rPr>
          <w:color w:val="0000FF"/>
          <w:lang w:eastAsia="en-GB"/>
        </w:rPr>
        <w:t>c</w:t>
      </w:r>
      <w:r w:rsidR="0096247E">
        <w:rPr>
          <w:noProof/>
          <w:color w:val="0000FF"/>
          <w:lang w:eastAsia="en-GB"/>
        </w:rPr>
        <w:drawing>
          <wp:inline distT="0" distB="0" distL="0" distR="0" wp14:anchorId="251C58F7" wp14:editId="4B8DB3C7">
            <wp:extent cx="5731514" cy="5731514"/>
            <wp:effectExtent l="0" t="0" r="2536" b="2536"/>
            <wp:docPr id="8" name="irc_mi" descr="Image result for f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4" cy="5731514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0559" behindDoc="0" locked="0" layoutInCell="1" allowOverlap="1" wp14:anchorId="1636AE0A" wp14:editId="4ABF79D1">
                <wp:simplePos x="0" y="0"/>
                <wp:positionH relativeFrom="column">
                  <wp:posOffset>-4258104</wp:posOffset>
                </wp:positionH>
                <wp:positionV relativeFrom="paragraph">
                  <wp:posOffset>1528547</wp:posOffset>
                </wp:positionV>
                <wp:extent cx="11286494" cy="8637907"/>
                <wp:effectExtent l="0" t="0" r="10156" b="10793"/>
                <wp:wrapNone/>
                <wp:docPr id="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6494" cy="8637907"/>
                        </a:xfrm>
                        <a:prstGeom prst="rect">
                          <a:avLst/>
                        </a:prstGeom>
                        <a:solidFill>
                          <a:srgbClr val="CCFF66"/>
                        </a:solidFill>
                        <a:ln w="12701">
                          <a:solidFill>
                            <a:srgbClr val="CCFF66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14:paraId="04602B0A" w14:textId="77777777" w:rsidR="00391B6C" w:rsidRDefault="0096247E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rect w14:anchorId="1636AE0A" id="Rectangle 4" o:spid="_x0000_s1049" style="position:absolute;margin-left:-335.3pt;margin-top:120.35pt;width:888.7pt;height:680.15pt;z-index:2516505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" fillcolor="#cf6" strokecolor="#cf6" strokeweight=".35281mm">
                <v:textbox>
                  <w:txbxContent>
                    <w:p w14:paraId="04602B0A" w14:textId="77777777" w:rsidR="00391B6C" w:rsidRDefault="0096247E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96247E">
        <w:rPr>
          <w:color w:val="0000FF"/>
          <w:lang w:eastAsia="en-GB"/>
        </w:rPr>
        <w:t>v</w:t>
      </w:r>
    </w:p>
    <w:sectPr w:rsidR="00391B6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2B781D" w14:textId="77777777" w:rsidR="00A62F60" w:rsidRDefault="00A62F60">
      <w:pPr>
        <w:spacing w:after="0" w:line="240" w:lineRule="auto"/>
      </w:pPr>
      <w:r>
        <w:separator/>
      </w:r>
    </w:p>
  </w:endnote>
  <w:endnote w:type="continuationSeparator" w:id="0">
    <w:p w14:paraId="106BA2F7" w14:textId="77777777" w:rsidR="00A62F60" w:rsidRDefault="00A62F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altName w:val="Gill Sans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348AE7" w14:textId="77777777" w:rsidR="00A62F60" w:rsidRDefault="00A62F60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44150615" w14:textId="77777777" w:rsidR="00A62F60" w:rsidRDefault="00A62F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6375C0"/>
    <w:multiLevelType w:val="multilevel"/>
    <w:tmpl w:val="4D0C37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7E10363"/>
    <w:multiLevelType w:val="multilevel"/>
    <w:tmpl w:val="49CA51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3D42864"/>
    <w:multiLevelType w:val="multilevel"/>
    <w:tmpl w:val="81B21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A11778E"/>
    <w:multiLevelType w:val="multilevel"/>
    <w:tmpl w:val="CC2C2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B092820"/>
    <w:multiLevelType w:val="hybridMultilevel"/>
    <w:tmpl w:val="3BC8DA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0AE3D29"/>
    <w:multiLevelType w:val="multilevel"/>
    <w:tmpl w:val="0D54AA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71C65D3"/>
    <w:multiLevelType w:val="multilevel"/>
    <w:tmpl w:val="2668DE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7223E3B"/>
    <w:multiLevelType w:val="hybridMultilevel"/>
    <w:tmpl w:val="2384E076"/>
    <w:lvl w:ilvl="0" w:tplc="4552DD06">
      <w:start w:val="1"/>
      <w:numFmt w:val="bullet"/>
      <w:lvlText w:val=""/>
      <w:lvlJc w:val="left"/>
      <w:pPr>
        <w:tabs>
          <w:tab w:val="num" w:pos="510"/>
        </w:tabs>
        <w:ind w:left="51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4"/>
  </w:num>
  <w:num w:numId="5">
    <w:abstractNumId w:val="3"/>
  </w:num>
  <w:num w:numId="6">
    <w:abstractNumId w:val="0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7CwNDA1MDI3MzFX0lEKTi0uzszPAykwqgUA7swnKywAAAA="/>
  </w:docVars>
  <w:rsids>
    <w:rsidRoot w:val="00391B6C"/>
    <w:rsid w:val="000466E9"/>
    <w:rsid w:val="000840A4"/>
    <w:rsid w:val="000B221D"/>
    <w:rsid w:val="000C65AB"/>
    <w:rsid w:val="000F03D2"/>
    <w:rsid w:val="000F6F95"/>
    <w:rsid w:val="0010339A"/>
    <w:rsid w:val="002A2771"/>
    <w:rsid w:val="002E6806"/>
    <w:rsid w:val="00332B3E"/>
    <w:rsid w:val="00391B6C"/>
    <w:rsid w:val="003B7D89"/>
    <w:rsid w:val="004478F4"/>
    <w:rsid w:val="006130CF"/>
    <w:rsid w:val="0062645C"/>
    <w:rsid w:val="006510B8"/>
    <w:rsid w:val="00696077"/>
    <w:rsid w:val="007443FF"/>
    <w:rsid w:val="0075678A"/>
    <w:rsid w:val="007B233A"/>
    <w:rsid w:val="007E2EF9"/>
    <w:rsid w:val="007F05FD"/>
    <w:rsid w:val="00831CB6"/>
    <w:rsid w:val="00840A48"/>
    <w:rsid w:val="008431AB"/>
    <w:rsid w:val="00851A3C"/>
    <w:rsid w:val="008744CF"/>
    <w:rsid w:val="0088231D"/>
    <w:rsid w:val="008F4FC4"/>
    <w:rsid w:val="0096247E"/>
    <w:rsid w:val="009876AA"/>
    <w:rsid w:val="00A10420"/>
    <w:rsid w:val="00A62F60"/>
    <w:rsid w:val="00A82C2A"/>
    <w:rsid w:val="00C8098F"/>
    <w:rsid w:val="00D47DB4"/>
    <w:rsid w:val="00D55916"/>
    <w:rsid w:val="00DF3E0A"/>
    <w:rsid w:val="00F63B3A"/>
    <w:rsid w:val="00FC2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4953B"/>
  <w15:docId w15:val="{919C083F-D8C5-B542-B135-5472D3D34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07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4478F4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7F05FD"/>
    <w:pPr>
      <w:ind w:left="720"/>
      <w:contextualSpacing/>
    </w:pPr>
  </w:style>
  <w:style w:type="paragraph" w:customStyle="1" w:styleId="Default">
    <w:name w:val="Default"/>
    <w:rsid w:val="00D47DB4"/>
    <w:pPr>
      <w:autoSpaceDE w:val="0"/>
      <w:adjustRightInd w:val="0"/>
      <w:spacing w:after="0" w:line="240" w:lineRule="auto"/>
      <w:textAlignment w:val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8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</dc:creator>
  <cp:lastModifiedBy>Jade Pomfret</cp:lastModifiedBy>
  <cp:revision>4</cp:revision>
  <cp:lastPrinted>2019-12-02T18:00:00Z</cp:lastPrinted>
  <dcterms:created xsi:type="dcterms:W3CDTF">2020-01-19T16:48:00Z</dcterms:created>
  <dcterms:modified xsi:type="dcterms:W3CDTF">2020-04-29T15:41:00Z</dcterms:modified>
</cp:coreProperties>
</file>